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Karageorg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georg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0 East Lahon Street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kara1@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22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